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94E5E0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url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https://docs.google.com/spreadsheets/d/1bM8l6JefFsPrlJnTWf56wOhnuSjdIwg3hMbY1tN1Zp8/edit#gid=1775459006</w:t>
      </w:r>
      <w:proofErr w:type="gramStart"/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7943B6A0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treetSheetNam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JALAN SANGGUL 4</w:t>
      </w:r>
      <w:proofErr w:type="gramStart"/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35C1FE07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6E3B2D94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doGet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ques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 {</w:t>
      </w:r>
    </w:p>
    <w:p w14:paraId="6F507B34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treetSheetNam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JALAN SANGGUL 4</w:t>
      </w:r>
      <w:proofErr w:type="gramStart"/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</w:p>
    <w:p w14:paraId="7D935E37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PropertiesServic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ScriptProperti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etProperty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streetSheetName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treetSheetNam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 </w:t>
      </w:r>
    </w:p>
    <w:p w14:paraId="19926C94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html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HtmlServic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reateTemplateFromFil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Index'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evaluate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 </w:t>
      </w:r>
    </w:p>
    <w:p w14:paraId="215C2257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etTitle</w:t>
      </w:r>
      <w:proofErr w:type="spellEnd"/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Admin Login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</w:t>
      </w:r>
    </w:p>
    <w:p w14:paraId="669E1C66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addMetaTag</w:t>
      </w:r>
      <w:proofErr w:type="spellEnd"/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viewport'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width=device-width, initial-scale=1'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</w:t>
      </w:r>
    </w:p>
    <w:p w14:paraId="5AB4691E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retur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html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etXFrameOptionsMode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HtmlServic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XFrameOptionsMod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ALLOWALL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56318B99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45C55568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3E6A550B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5F6368"/>
          <w:sz w:val="20"/>
          <w:szCs w:val="20"/>
        </w:rPr>
        <w:t>//Check Login</w:t>
      </w:r>
    </w:p>
    <w:p w14:paraId="104D4DCE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heckLogin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proofErr w:type="gramEnd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loginUsernam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loginPassword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 {</w:t>
      </w:r>
    </w:p>
    <w:p w14:paraId="00AEA444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url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https://docs.google.com/spreadsheets/d/1bM8l6JefFsPrlJnTWf56wOhnuSjdIwg3hMbY1tN1Zp8/edit#gid=1151242353</w:t>
      </w:r>
      <w:proofErr w:type="gramStart"/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46E082AB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= </w:t>
      </w:r>
      <w:proofErr w:type="spellStart"/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SpreadsheetApp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openByUrl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url</w:t>
      </w:r>
      <w:proofErr w:type="spellEnd"/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  <w:proofErr w:type="gramEnd"/>
    </w:p>
    <w:p w14:paraId="2E01BC48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webAppSheet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SheetByName</w:t>
      </w:r>
      <w:proofErr w:type="spellEnd"/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spellStart"/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AdminClerkData</w:t>
      </w:r>
      <w:proofErr w:type="spellEnd"/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13A0D327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LastRow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= 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webAppShee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LastRow</w:t>
      </w:r>
      <w:proofErr w:type="spellEnd"/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;</w:t>
      </w:r>
    </w:p>
    <w:p w14:paraId="1BD12D1A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und_record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</w:t>
      </w:r>
      <w:proofErr w:type="gramStart"/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42BBFF2F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gramStart"/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fo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1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&lt;=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LastRow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++)</w:t>
      </w:r>
    </w:p>
    <w:p w14:paraId="41398584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{</w:t>
      </w:r>
    </w:p>
    <w:p w14:paraId="56C3F1D1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</w:t>
      </w:r>
      <w:proofErr w:type="gramStart"/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if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webAppShee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3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Valu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 ==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1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 </w:t>
      </w:r>
      <w:r w:rsidRPr="008E39B0">
        <w:rPr>
          <w:rFonts w:ascii="Consolas" w:eastAsia="Times New Roman" w:hAnsi="Consolas" w:cs="Times New Roman"/>
          <w:color w:val="5F6368"/>
          <w:sz w:val="20"/>
          <w:szCs w:val="20"/>
        </w:rPr>
        <w:t>//admin=1, clerk=0</w:t>
      </w:r>
    </w:p>
    <w:p w14:paraId="3620C91A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{</w:t>
      </w:r>
    </w:p>
    <w:p w14:paraId="22CFACAF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</w:t>
      </w:r>
      <w:proofErr w:type="gramStart"/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if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webAppShee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1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Valu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 ==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loginUsernam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&amp;&amp; </w:t>
      </w:r>
    </w:p>
    <w:p w14:paraId="14207EEF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webAppShee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Rang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2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Value</w:t>
      </w:r>
      <w:proofErr w:type="spellEnd"/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 ==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loginPassword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</w:t>
      </w:r>
    </w:p>
    <w:p w14:paraId="3DB243A2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{</w:t>
      </w:r>
    </w:p>
    <w:p w14:paraId="7AD96927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und_record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ADMIN_TRUE</w:t>
      </w:r>
      <w:proofErr w:type="gramStart"/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01A3EC11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}</w:t>
      </w:r>
    </w:p>
    <w:p w14:paraId="08A3F510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</w:t>
      </w:r>
      <w:proofErr w:type="gramStart"/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if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proofErr w:type="gramEnd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und_record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=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'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</w:t>
      </w:r>
    </w:p>
    <w:p w14:paraId="14FD12B9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{</w:t>
      </w:r>
    </w:p>
    <w:p w14:paraId="4BC4131E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und_record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FALSE</w:t>
      </w:r>
      <w:proofErr w:type="gramStart"/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</w:p>
    <w:p w14:paraId="3C1E482B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}</w:t>
      </w:r>
    </w:p>
    <w:p w14:paraId="70C368BE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}    </w:t>
      </w:r>
    </w:p>
    <w:p w14:paraId="13963A09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els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if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proofErr w:type="gramEnd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webAppShee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Rang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3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Valu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 ==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0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</w:t>
      </w:r>
    </w:p>
    <w:p w14:paraId="053D2C3C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{</w:t>
      </w:r>
    </w:p>
    <w:p w14:paraId="16D6BFC8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</w:t>
      </w:r>
      <w:proofErr w:type="gramStart"/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if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webAppShee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1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Valu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 ==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loginUsernam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&amp;&amp; </w:t>
      </w:r>
    </w:p>
    <w:p w14:paraId="47882828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webAppShee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Rang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2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Value</w:t>
      </w:r>
      <w:proofErr w:type="spellEnd"/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 ==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loginPassword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</w:t>
      </w:r>
    </w:p>
    <w:p w14:paraId="4D7971D4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{</w:t>
      </w:r>
    </w:p>
    <w:p w14:paraId="4710B00D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und_record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CLERK_TRUE</w:t>
      </w:r>
      <w:proofErr w:type="gramStart"/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663EBAFC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}  </w:t>
      </w:r>
    </w:p>
    <w:p w14:paraId="0F9854B4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</w:t>
      </w:r>
      <w:proofErr w:type="gramStart"/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if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proofErr w:type="gramEnd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und_record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=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'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</w:t>
      </w:r>
    </w:p>
    <w:p w14:paraId="61F63A3B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{</w:t>
      </w:r>
    </w:p>
    <w:p w14:paraId="3E24D628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und_record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FALSE</w:t>
      </w:r>
      <w:proofErr w:type="gramStart"/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</w:p>
    <w:p w14:paraId="26388583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}</w:t>
      </w:r>
    </w:p>
    <w:p w14:paraId="6166C948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}   </w:t>
      </w:r>
    </w:p>
    <w:p w14:paraId="3F44AF11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lastRenderedPageBreak/>
        <w:t>  }</w:t>
      </w:r>
    </w:p>
    <w:p w14:paraId="48FCE5D5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retur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und_</w:t>
      </w:r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cord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290A013C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7FDE2100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07A504C6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5F6368"/>
          <w:sz w:val="20"/>
          <w:szCs w:val="20"/>
        </w:rPr>
        <w:t>//----------------------------------------------------------------</w:t>
      </w:r>
    </w:p>
    <w:p w14:paraId="60B4D880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5F6368"/>
          <w:sz w:val="20"/>
          <w:szCs w:val="20"/>
        </w:rPr>
        <w:t>//--------- Manage Payment ---------------------------------------</w:t>
      </w:r>
    </w:p>
    <w:p w14:paraId="14E285A9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512E7218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heckPaymentUsernam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pm_unam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 {</w:t>
      </w:r>
    </w:p>
    <w:p w14:paraId="7DDBEA6B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url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https://docs.google.com/spreadsheets/d/1bM8l6JefFsPrlJnTWf56wOhnuSjdIwg3hMbY1tN1Zp8/edit#gid=1775459006</w:t>
      </w:r>
      <w:proofErr w:type="gramStart"/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78BCF3B1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SpreadsheetApp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openByUrl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url</w:t>
      </w:r>
      <w:proofErr w:type="spellEnd"/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  <w:proofErr w:type="gramEnd"/>
    </w:p>
    <w:p w14:paraId="03DDD201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webAppSheet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SheetByName</w:t>
      </w:r>
      <w:proofErr w:type="spellEnd"/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USERNAMES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6FCE17D9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LastRow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= 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webAppShee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LastRow</w:t>
      </w:r>
      <w:proofErr w:type="spellEnd"/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;</w:t>
      </w:r>
    </w:p>
    <w:p w14:paraId="5075D578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treetSheetNam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JALAN SANGGUL 4</w:t>
      </w:r>
      <w:proofErr w:type="gramStart"/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538B3D53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und_record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</w:t>
      </w:r>
      <w:proofErr w:type="gramStart"/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1FBC861A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nam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</w:t>
      </w:r>
      <w:proofErr w:type="gramStart"/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1E714AF8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7B55D66B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</w:p>
    <w:p w14:paraId="270FCE45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gramStart"/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fo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2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&lt;=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LastRow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++) {</w:t>
      </w:r>
    </w:p>
    <w:p w14:paraId="2468E93C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</w:t>
      </w:r>
      <w:proofErr w:type="gramStart"/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if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proofErr w:type="gramEnd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webAppShee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Rang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1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Valu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 ==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pm_unam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 {</w:t>
      </w:r>
    </w:p>
    <w:p w14:paraId="67C8772A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und_record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TRUE</w:t>
      </w:r>
      <w:proofErr w:type="gramStart"/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10907455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nam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webAppShee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4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Value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toUpperCas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 +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 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+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webAppShee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5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Valu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toUpperCas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;</w:t>
      </w:r>
    </w:p>
    <w:p w14:paraId="10CB8DD7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treetSheetNam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webAppShee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3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Value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toUpperCas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;</w:t>
      </w:r>
    </w:p>
    <w:p w14:paraId="6C0D23FB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}  </w:t>
      </w:r>
    </w:p>
    <w:p w14:paraId="4F2A3AD6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}</w:t>
      </w:r>
    </w:p>
    <w:p w14:paraId="221FF7E4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3F7598A1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PropertiesServic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ScriptProperti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etProperty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streetSheetName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treetSheetNam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 </w:t>
      </w:r>
    </w:p>
    <w:p w14:paraId="1D6D382D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gramStart"/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if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proofErr w:type="gramEnd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und_record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=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'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 {</w:t>
      </w:r>
    </w:p>
    <w:p w14:paraId="0210C81B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und_record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FALSE</w:t>
      </w:r>
      <w:proofErr w:type="gramStart"/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</w:p>
    <w:p w14:paraId="58D9584C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}</w:t>
      </w:r>
    </w:p>
    <w:p w14:paraId="251D4710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6F3BE70F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retur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[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und_record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pm_</w:t>
      </w:r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unam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name</w:t>
      </w:r>
      <w:proofErr w:type="spellEnd"/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]; </w:t>
      </w:r>
    </w:p>
    <w:p w14:paraId="681C17C4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</w:p>
    <w:p w14:paraId="18C8BB02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67BAF86B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0AD8FFA9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GetRecords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pm_</w:t>
      </w:r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unam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ilter</w:t>
      </w:r>
      <w:proofErr w:type="spellEnd"/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 {</w:t>
      </w:r>
    </w:p>
    <w:p w14:paraId="41D4A141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ilteredDataRangeValu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GetUsernameAssociatedProperti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pm_uname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  <w:proofErr w:type="gramEnd"/>
    </w:p>
    <w:p w14:paraId="153B108F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sultArray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GetPaymentRecord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ilteredDataRangeValu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ilter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15F6FE8A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sultFilter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Years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3F8FBDA3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086AF753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sul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{</w:t>
      </w:r>
    </w:p>
    <w:p w14:paraId="0A9EEE37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data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: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sultArray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</w:p>
    <w:p w14:paraId="0E257D44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ilte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: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sultFilter</w:t>
      </w:r>
      <w:proofErr w:type="spellEnd"/>
    </w:p>
    <w:p w14:paraId="4F433F8B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};</w:t>
      </w:r>
    </w:p>
    <w:p w14:paraId="61E986EB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retur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sul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56E9D3E4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6372A898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40BAB618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Years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 { </w:t>
      </w:r>
    </w:p>
    <w:p w14:paraId="55E89F9E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url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https://docs.google.com/spreadsheets/d/1bM8l6JefFsPrlJnTWf56wOhnuSjdIwg3hMbY1tN1Zp8/edit#gid=1775459006</w:t>
      </w:r>
      <w:proofErr w:type="gramStart"/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584055A0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= </w:t>
      </w:r>
      <w:proofErr w:type="spellStart"/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SpreadsheetApp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openByUrl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url</w:t>
      </w:r>
      <w:proofErr w:type="spellEnd"/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  <w:proofErr w:type="gramEnd"/>
    </w:p>
    <w:p w14:paraId="3721C42D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yearSheet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SheetByName</w:t>
      </w:r>
      <w:proofErr w:type="spellEnd"/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Configuration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 </w:t>
      </w:r>
    </w:p>
    <w:p w14:paraId="256FBF27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LastRow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yearShee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LastRow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  <w:proofErr w:type="gramEnd"/>
    </w:p>
    <w:p w14:paraId="4B04F59D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turn_array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[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];</w:t>
      </w:r>
      <w:proofErr w:type="gramEnd"/>
    </w:p>
    <w:p w14:paraId="184F5597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gramStart"/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fo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2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&lt;=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LastRow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++)</w:t>
      </w:r>
    </w:p>
    <w:p w14:paraId="36933542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{</w:t>
      </w:r>
    </w:p>
    <w:p w14:paraId="486EEFAE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proofErr w:type="gramStart"/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if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turn_array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ndexOf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yearShee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2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DisplayValu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) === -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1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 {</w:t>
      </w:r>
    </w:p>
    <w:p w14:paraId="62EDC3B8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turn_</w:t>
      </w:r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array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push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yearShee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2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DisplayValu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);</w:t>
      </w:r>
    </w:p>
    <w:p w14:paraId="567A5E0E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}</w:t>
      </w:r>
    </w:p>
    <w:p w14:paraId="2F7734BA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}</w:t>
      </w:r>
    </w:p>
    <w:p w14:paraId="0B2E7DCB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retur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turn_</w:t>
      </w:r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array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</w:p>
    <w:p w14:paraId="119C8D65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3DE91B75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32CF2116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GetUsernameAssociatedProperties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pm_unam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 {</w:t>
      </w:r>
    </w:p>
    <w:p w14:paraId="4F350AB4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ilteredDataRangeValues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</w:t>
      </w:r>
      <w:proofErr w:type="gramStart"/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40E880B2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url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https://docs.google.com/spreadsheets/d/1bM8l6JefFsPrlJnTWf56wOhnuSjdIwg3hMbY1tN1Zp8/edit#gid=1775459006</w:t>
      </w:r>
      <w:proofErr w:type="gramStart"/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329DF652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SpreadsheetApp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openByUrl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url</w:t>
      </w:r>
      <w:proofErr w:type="spellEnd"/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  <w:proofErr w:type="gramEnd"/>
    </w:p>
    <w:p w14:paraId="70FF7078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displaySheet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SheetByName</w:t>
      </w:r>
      <w:proofErr w:type="spellEnd"/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USERNAMES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128A8CC7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dataRangeValues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displayShee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DataRang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Values</w:t>
      </w:r>
      <w:proofErr w:type="spellEnd"/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;</w:t>
      </w:r>
    </w:p>
    <w:p w14:paraId="68477865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if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(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pm_</w:t>
      </w:r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unam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toUpperCase</w:t>
      </w:r>
      <w:proofErr w:type="spellEnd"/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 ==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ADMIN'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 {</w:t>
      </w:r>
    </w:p>
    <w:p w14:paraId="18E2AD2F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dataRangeValu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hift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  <w:proofErr w:type="gramEnd"/>
    </w:p>
    <w:p w14:paraId="4B1AAC88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ilteredDataRangeValues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dataRangeValues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5959A9AF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}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els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{</w:t>
      </w:r>
    </w:p>
    <w:p w14:paraId="5FCF74F7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ilteredDataRangeValu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dataRangeValu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ilte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ow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&gt;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ow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[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0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]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toUpperCase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 ==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pm_unam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toUpperCas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);</w:t>
      </w:r>
    </w:p>
    <w:p w14:paraId="34C71221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}</w:t>
      </w:r>
    </w:p>
    <w:p w14:paraId="540F5321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retur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ilteredDataRangeValues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</w:p>
    <w:p w14:paraId="6AF4FC57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53819043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2C884185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GetPaymentRecords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userProperti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ilter</w:t>
      </w:r>
      <w:proofErr w:type="spellEnd"/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 {</w:t>
      </w:r>
    </w:p>
    <w:p w14:paraId="0246435E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treetSheetNam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PropertiesServic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ScriptProperti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Property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streetSheetName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 </w:t>
      </w:r>
      <w:r w:rsidRPr="008E39B0">
        <w:rPr>
          <w:rFonts w:ascii="Consolas" w:eastAsia="Times New Roman" w:hAnsi="Consolas" w:cs="Times New Roman"/>
          <w:color w:val="5F6368"/>
          <w:sz w:val="20"/>
          <w:szCs w:val="20"/>
        </w:rPr>
        <w:t>// Added</w:t>
      </w:r>
    </w:p>
    <w:p w14:paraId="5C931B87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transpos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m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&gt; </w:t>
      </w:r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m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[</w:t>
      </w:r>
      <w:proofErr w:type="gramEnd"/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0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]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map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_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 =&gt;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m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map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x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&gt;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x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[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]));</w:t>
      </w:r>
    </w:p>
    <w:p w14:paraId="1293F499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sultArray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[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];</w:t>
      </w:r>
      <w:proofErr w:type="gramEnd"/>
    </w:p>
    <w:p w14:paraId="511B40F0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url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https://docs.google.com/spreadsheets/d/1bM8l6JefFsPrlJnTWf56wOhnuSjdIwg3hMbY1tN1Zp8/edit#gid=1775459006</w:t>
      </w:r>
      <w:proofErr w:type="gramStart"/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1D97093D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SpreadsheetApp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openByUrl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url</w:t>
      </w:r>
      <w:proofErr w:type="spellEnd"/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  <w:proofErr w:type="gramEnd"/>
    </w:p>
    <w:p w14:paraId="464A18AA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displaySheet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SheetByName</w:t>
      </w:r>
      <w:proofErr w:type="spellEnd"/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treetSheetNam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23A111BE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addressValues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displayShee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Rang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B:C"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Values</w:t>
      </w:r>
      <w:proofErr w:type="spellEnd"/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;</w:t>
      </w:r>
    </w:p>
    <w:p w14:paraId="753273A5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paidMonthValu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displayShee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1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7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displayShee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LastRow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,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displayShee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LastColum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 - 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6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Values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;</w:t>
      </w:r>
    </w:p>
    <w:p w14:paraId="2B8B880A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22EEAE4B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userProperti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rEach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v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 =&gt; {</w:t>
      </w:r>
    </w:p>
    <w:p w14:paraId="39A131BD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lastRenderedPageBreak/>
        <w:t>  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userHouseNumber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v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[</w:t>
      </w:r>
      <w:proofErr w:type="gramEnd"/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1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];</w:t>
      </w:r>
    </w:p>
    <w:p w14:paraId="77FDE5DD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userStreet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v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[</w:t>
      </w:r>
      <w:proofErr w:type="gramEnd"/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2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];</w:t>
      </w:r>
    </w:p>
    <w:p w14:paraId="6268570E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olum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addressValu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duc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allbackF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accumulato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urrentValu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ndex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array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 {</w:t>
      </w:r>
    </w:p>
    <w:p w14:paraId="57E09305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if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(</w:t>
      </w:r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urrentValu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[</w:t>
      </w:r>
      <w:proofErr w:type="gramEnd"/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0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] ==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userHouseNumbe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&amp;&amp;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urrentValu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[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1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] ==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userStree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 {</w:t>
      </w:r>
    </w:p>
    <w:p w14:paraId="5D7505F9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retur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ndex</w:t>
      </w:r>
      <w:proofErr w:type="gramEnd"/>
    </w:p>
    <w:p w14:paraId="6D731585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}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els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{</w:t>
      </w:r>
    </w:p>
    <w:p w14:paraId="730D7704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retur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accumulator</w:t>
      </w:r>
      <w:proofErr w:type="gramEnd"/>
    </w:p>
    <w:p w14:paraId="669BBD47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}</w:t>
      </w:r>
    </w:p>
    <w:p w14:paraId="7FB92B20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},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'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7DB85EC3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</w:p>
    <w:p w14:paraId="25184DA9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Logge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log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ilte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</w:t>
      </w:r>
    </w:p>
    <w:p w14:paraId="306818BF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Logge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log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paidMonthValues</w:t>
      </w:r>
      <w:proofErr w:type="spellEnd"/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  <w:proofErr w:type="gramEnd"/>
    </w:p>
    <w:p w14:paraId="248A34C0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</w:p>
    <w:p w14:paraId="651669A9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if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ilte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==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None</w:t>
      </w:r>
      <w:proofErr w:type="gramStart"/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  <w:proofErr w:type="gramEnd"/>
    </w:p>
    <w:p w14:paraId="27E07647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sul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transpos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paidMonthValues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map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allbackF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elemen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ndex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array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 {</w:t>
      </w:r>
    </w:p>
    <w:p w14:paraId="69263B43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retur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[</w:t>
      </w:r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elemen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[</w:t>
      </w:r>
      <w:proofErr w:type="gramEnd"/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0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],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userHouseNumbe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userStree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elemen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[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olum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] ||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'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]</w:t>
      </w:r>
    </w:p>
    <w:p w14:paraId="7ABC5F64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});</w:t>
      </w:r>
    </w:p>
    <w:p w14:paraId="27A4684E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else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{</w:t>
      </w:r>
    </w:p>
    <w:p w14:paraId="69423E3E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sul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transpos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paidMonthValues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map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allbackF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elemen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ndex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array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 {</w:t>
      </w:r>
    </w:p>
    <w:p w14:paraId="2D5ABC6C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if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elemen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[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0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]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ncludes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ilte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)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retur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[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elemen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[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0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],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userHouseNumbe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userStree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elemen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[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olum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] ||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'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]</w:t>
      </w:r>
    </w:p>
    <w:p w14:paraId="0CFB444B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});</w:t>
      </w:r>
    </w:p>
    <w:p w14:paraId="1E77A88C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}</w:t>
      </w:r>
    </w:p>
    <w:p w14:paraId="6F89B848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</w:p>
    <w:p w14:paraId="116F8F8E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sultArray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sultArray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oncat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sult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</w:p>
    <w:p w14:paraId="7FE2F58D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})</w:t>
      </w:r>
    </w:p>
    <w:p w14:paraId="40F3208D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4A34A4A7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5F6368"/>
          <w:sz w:val="20"/>
          <w:szCs w:val="20"/>
        </w:rPr>
        <w:t>//Remove null elements</w:t>
      </w:r>
    </w:p>
    <w:p w14:paraId="609D75EE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sultArray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sultArray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ilter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elemen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=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&gt;{</w:t>
      </w:r>
      <w:proofErr w:type="gramEnd"/>
    </w:p>
    <w:p w14:paraId="13C20E72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Logge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log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elemen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!=</w:t>
      </w:r>
      <w:proofErr w:type="gramEnd"/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null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</w:t>
      </w:r>
    </w:p>
    <w:p w14:paraId="16B0DCDF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retur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elemen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!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=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null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1A1605FF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});</w:t>
      </w:r>
    </w:p>
    <w:p w14:paraId="59F0B6D7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retur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sultArray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02A34095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4BF14BE0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02F8AF9E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enterAmount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nputInfo</w:t>
      </w:r>
      <w:proofErr w:type="spellEnd"/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  <w:proofErr w:type="gramEnd"/>
    </w:p>
    <w:p w14:paraId="1975DF59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url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https://docs.google.com/spreadsheets/d/1bM8l6JefFsPrlJnTWf56wOhnuSjdIwg3hMbY1tN1Zp8/edit#gid=1151242353</w:t>
      </w:r>
      <w:proofErr w:type="gramStart"/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5A060D7C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SpreadsheetApp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openByUrl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url</w:t>
      </w:r>
      <w:proofErr w:type="spellEnd"/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  <w:proofErr w:type="gramEnd"/>
    </w:p>
    <w:p w14:paraId="354028B6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ws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SheetByName</w:t>
      </w:r>
      <w:proofErr w:type="spellEnd"/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Manual Payment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79669FB6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tim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new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Dat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710A01E6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rmattedDat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Utiliti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rmatDat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tim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GMT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MM-dd-yyyy HH:</w:t>
      </w:r>
      <w:proofErr w:type="gramStart"/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mm:ss</w:t>
      </w:r>
      <w:proofErr w:type="gramEnd"/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27F7CD44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</w:p>
    <w:p w14:paraId="688A7527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peatedPayment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nputInfo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amount</w:t>
      </w:r>
      <w:proofErr w:type="spellEnd"/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/ 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50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);</w:t>
      </w:r>
    </w:p>
    <w:p w14:paraId="22BD5600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gramStart"/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fo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0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&lt;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peatedPayment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++){</w:t>
      </w:r>
    </w:p>
    <w:p w14:paraId="54990901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lastRenderedPageBreak/>
        <w:t>           </w:t>
      </w:r>
      <w:proofErr w:type="spellStart"/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w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appendRow</w:t>
      </w:r>
      <w:proofErr w:type="spellEnd"/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[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rmattedDat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nputInfo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unam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]);</w:t>
      </w:r>
    </w:p>
    <w:p w14:paraId="0DFB3E63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}</w:t>
      </w:r>
    </w:p>
    <w:p w14:paraId="7A951954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44F9A2A7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37E1B351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5F6368"/>
          <w:sz w:val="20"/>
          <w:szCs w:val="20"/>
        </w:rPr>
        <w:t>//----------------------------------------------------------------</w:t>
      </w:r>
    </w:p>
    <w:p w14:paraId="68A8EB50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5F6368"/>
          <w:sz w:val="20"/>
          <w:szCs w:val="20"/>
        </w:rPr>
        <w:t>//--------- CHANGE PASSWORD (ADMIN) ---------------------------------------      </w:t>
      </w:r>
    </w:p>
    <w:p w14:paraId="33584171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5BD35CAC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hangeAdminPassword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proofErr w:type="gramEnd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loginUsernam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newAdminPw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 {</w:t>
      </w:r>
    </w:p>
    <w:p w14:paraId="56971D68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url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https://docs.google.com/spreadsheets/d/1bM8l6JefFsPrlJnTWf56wOhnuSjdIwg3hMbY1tN1Zp8/edit#gid=1775459006</w:t>
      </w:r>
      <w:proofErr w:type="gramStart"/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7E500056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hee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SpreadsheetApp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openByUrl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url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SheetByName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Admin Data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5E29D01D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hee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Range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A2:A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reateTextFinde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loginUsernam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matchEntireCell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tru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indNex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;</w:t>
      </w:r>
    </w:p>
    <w:p w14:paraId="0521BF88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if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 {</w:t>
      </w:r>
    </w:p>
    <w:p w14:paraId="7ABD7375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proofErr w:type="spellStart"/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offset</w:t>
      </w:r>
      <w:proofErr w:type="spellEnd"/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0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1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etValu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newAdminPw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51035267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}</w:t>
      </w:r>
    </w:p>
    <w:p w14:paraId="077D1FD9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663B86EB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14B3E354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5F6368"/>
          <w:sz w:val="20"/>
          <w:szCs w:val="20"/>
        </w:rPr>
        <w:t>//----------------------------------------------------------------</w:t>
      </w:r>
    </w:p>
    <w:p w14:paraId="5424CDF4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5F6368"/>
          <w:sz w:val="20"/>
          <w:szCs w:val="20"/>
        </w:rPr>
        <w:t>//--------- CHANGE PASSWORD (CLERK) ---------------------------------------      </w:t>
      </w:r>
    </w:p>
    <w:p w14:paraId="22FDEB93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02432964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hangeClerkPassword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proofErr w:type="gramEnd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loginUsernam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newClerkPw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 {</w:t>
      </w:r>
    </w:p>
    <w:p w14:paraId="6597A3A3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url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https://docs.google.com/spreadsheets/d/1bM8l6JefFsPrlJnTWf56wOhnuSjdIwg3hMbY1tN1Zp8/edit#gid=1775459006</w:t>
      </w:r>
      <w:proofErr w:type="gramStart"/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056D9AE8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hee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SpreadsheetApp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openByUrl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url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SheetByName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Clerk Data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58DC75F8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hee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Range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A2:A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reateTextFinde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loginUsernam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matchEntireCell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tru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indNex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;</w:t>
      </w:r>
    </w:p>
    <w:p w14:paraId="1CA69412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if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 {</w:t>
      </w:r>
    </w:p>
    <w:p w14:paraId="3D8B3C5F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proofErr w:type="spellStart"/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offset</w:t>
      </w:r>
      <w:proofErr w:type="spellEnd"/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0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1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etValu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newClerkPw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2197ED71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}</w:t>
      </w:r>
    </w:p>
    <w:p w14:paraId="5C7CD53A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3C0CEF5B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5747555E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5F6368"/>
          <w:sz w:val="20"/>
          <w:szCs w:val="20"/>
        </w:rPr>
        <w:t>//--------------------------------------------------------------------------------------------------------</w:t>
      </w:r>
    </w:p>
    <w:p w14:paraId="66A2D2C9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5F6368"/>
          <w:sz w:val="20"/>
          <w:szCs w:val="20"/>
        </w:rPr>
        <w:t>//---------------GLOBAL VARIABLES---------------------------------------------------------------------------</w:t>
      </w:r>
    </w:p>
    <w:p w14:paraId="0F7D487B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545259E5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lobalVariables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{ </w:t>
      </w:r>
    </w:p>
    <w:p w14:paraId="764F7D68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array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{</w:t>
      </w:r>
    </w:p>
    <w:p w14:paraId="628AE91A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preadsheetId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: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1bM8l6JefFsPrlJnTWf56wOhnuSjdIwg3hMbY1tN1Zp8'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</w:p>
    <w:p w14:paraId="061D8110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lerkdata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: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Clerk Data!A2:B'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                                  </w:t>
      </w:r>
    </w:p>
    <w:p w14:paraId="34ECE488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lerkid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: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Clerk Data!A2:A'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                                   </w:t>
      </w:r>
    </w:p>
    <w:p w14:paraId="7F080534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lerklastCol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: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B'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                                           </w:t>
      </w:r>
    </w:p>
    <w:p w14:paraId="71BC86E3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lerkinsert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: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Clerk Data!A1:B1'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                                  </w:t>
      </w:r>
    </w:p>
    <w:p w14:paraId="688F9AFD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lerksheetID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: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1019728383'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</w:p>
    <w:p w14:paraId="6839C4BC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data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: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USERNAMES!A2:H'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                                   </w:t>
      </w:r>
    </w:p>
    <w:p w14:paraId="0B3D3E8F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d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: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USERNAMES!A2:A'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                                  </w:t>
      </w:r>
    </w:p>
    <w:p w14:paraId="4795BAC2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lastColum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 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: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H'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                                          </w:t>
      </w:r>
    </w:p>
    <w:p w14:paraId="562A70E7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lastRenderedPageBreak/>
        <w:t>   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nsert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: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USERNAMES!A1:H1'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                                 </w:t>
      </w:r>
    </w:p>
    <w:p w14:paraId="353A323F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heetID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: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0'</w:t>
      </w:r>
    </w:p>
    <w:p w14:paraId="14A67D0C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};</w:t>
      </w:r>
    </w:p>
    <w:p w14:paraId="5217E6E3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retur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array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7A016EC6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240399BE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392DD295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5F6368"/>
          <w:sz w:val="20"/>
          <w:szCs w:val="20"/>
        </w:rPr>
        <w:t>//-------------------------------------------------------------------------------------------------------------------------------------------------------------</w:t>
      </w:r>
    </w:p>
    <w:p w14:paraId="2DF47FB0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5F6368"/>
          <w:sz w:val="20"/>
          <w:szCs w:val="20"/>
        </w:rPr>
        <w:t>//------------------FUCNTION FOR CLERK CRUD PART-----------------------------------------------------------------------------------------------------------------</w:t>
      </w:r>
    </w:p>
    <w:p w14:paraId="17D34973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1FB57155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processClerkForm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rmObject</w:t>
      </w:r>
      <w:proofErr w:type="spellEnd"/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</w:p>
    <w:p w14:paraId="0EC99855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gramStart"/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if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rmObjec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lerk_unam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&amp;&amp;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heckClerkID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rmObjec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lerk_unam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){ </w:t>
      </w:r>
    </w:p>
    <w:p w14:paraId="66E5AF2C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updateClerkData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ClerkFormValu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rmObject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,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lobalVariables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preadsheetId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ClerkRangeByID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rmObjec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lerk_unam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); </w:t>
      </w:r>
      <w:r w:rsidRPr="008E39B0">
        <w:rPr>
          <w:rFonts w:ascii="Consolas" w:eastAsia="Times New Roman" w:hAnsi="Consolas" w:cs="Times New Roman"/>
          <w:color w:val="5F6368"/>
          <w:sz w:val="20"/>
          <w:szCs w:val="20"/>
        </w:rPr>
        <w:t>//Update data if form pass ID</w:t>
      </w:r>
    </w:p>
    <w:p w14:paraId="147E10F7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else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{ </w:t>
      </w:r>
    </w:p>
    <w:p w14:paraId="435D8F60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appendClerkData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ClerkFormValu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rmObject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,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lobalVariables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preadsheetId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lobalVariabl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lerkinsert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 </w:t>
      </w:r>
      <w:r w:rsidRPr="008E39B0">
        <w:rPr>
          <w:rFonts w:ascii="Consolas" w:eastAsia="Times New Roman" w:hAnsi="Consolas" w:cs="Times New Roman"/>
          <w:color w:val="5F6368"/>
          <w:sz w:val="20"/>
          <w:szCs w:val="20"/>
        </w:rPr>
        <w:t>//Append Data if form does not pass ID</w:t>
      </w:r>
    </w:p>
    <w:p w14:paraId="77521FD4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}</w:t>
      </w:r>
    </w:p>
    <w:p w14:paraId="249BEC92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retur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ClerkLastTenRows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0CCF6DE4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0CB776EF" w14:textId="77777777" w:rsidR="008E39B0" w:rsidRPr="008E39B0" w:rsidRDefault="008E39B0" w:rsidP="008E39B0">
      <w:pPr>
        <w:shd w:val="clear" w:color="auto" w:fill="FFFFFE"/>
        <w:spacing w:after="24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755A5DA7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ClerkFormValues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rmObject</w:t>
      </w:r>
      <w:proofErr w:type="spellEnd"/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  <w:proofErr w:type="gramEnd"/>
    </w:p>
    <w:p w14:paraId="26C7BDAA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gramStart"/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if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rmObjec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lerk_unam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&amp;&amp;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heckClerkID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rmObjec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lerk_unam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){</w:t>
      </w:r>
    </w:p>
    <w:p w14:paraId="57C3EF1C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valu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[[</w:t>
      </w:r>
    </w:p>
    <w:p w14:paraId="12B8E289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rmObjec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lerk_unam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</w:p>
    <w:p w14:paraId="59D761AF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rmObjec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lerk_pw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]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];</w:t>
      </w:r>
      <w:proofErr w:type="gramEnd"/>
    </w:p>
    <w:p w14:paraId="36CB4E17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else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{</w:t>
      </w:r>
    </w:p>
    <w:p w14:paraId="307FA831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valu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[[</w:t>
      </w:r>
    </w:p>
    <w:p w14:paraId="2C641F7E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rmObjec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lerk_unam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</w:p>
    <w:p w14:paraId="1818E763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rmObjec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lerk_pw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]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];</w:t>
      </w:r>
      <w:proofErr w:type="gramEnd"/>
    </w:p>
    <w:p w14:paraId="0E7186CD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}</w:t>
      </w:r>
    </w:p>
    <w:p w14:paraId="344D250A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retur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valu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0E92BDD0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2E888B7D" w14:textId="77777777" w:rsidR="008E39B0" w:rsidRPr="008E39B0" w:rsidRDefault="008E39B0" w:rsidP="008E39B0">
      <w:pPr>
        <w:shd w:val="clear" w:color="auto" w:fill="FFFFFE"/>
        <w:spacing w:after="24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475BF35B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appendClerkData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valu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preadsheetId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ang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</w:p>
    <w:p w14:paraId="2D93C5B3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valueRang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Sheet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newRowData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  <w:proofErr w:type="gramEnd"/>
    </w:p>
    <w:p w14:paraId="19141D20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value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values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valu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33AE17D6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appendRequest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Sheet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newAppendCellsRequest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  <w:proofErr w:type="gramEnd"/>
    </w:p>
    <w:p w14:paraId="38D543F6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appendReques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adminsheetID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preadsheetId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689CF853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appendReques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ows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valueRang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68EF7EB0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sult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gramStart"/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Sheet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Spreadsheet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Valu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append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value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preadsheetId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{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valueInputOptio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: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RAW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);</w:t>
      </w:r>
    </w:p>
    <w:p w14:paraId="46DC0D6A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02FB6F6E" w14:textId="77777777" w:rsidR="008E39B0" w:rsidRPr="008E39B0" w:rsidRDefault="008E39B0" w:rsidP="008E39B0">
      <w:pPr>
        <w:shd w:val="clear" w:color="auto" w:fill="FFFFFE"/>
        <w:spacing w:after="24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02EE933A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lastRenderedPageBreak/>
        <w:t>functio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adClerkData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preadsheetId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ange</w:t>
      </w:r>
      <w:proofErr w:type="spellEnd"/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</w:p>
    <w:p w14:paraId="1592B765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sul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gramStart"/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Sheet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Spreadsheet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Valu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ge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preadsheetId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38926552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retur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sul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values</w:t>
      </w:r>
      <w:proofErr w:type="spellEnd"/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6345BF84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05D11295" w14:textId="77777777" w:rsidR="008E39B0" w:rsidRPr="008E39B0" w:rsidRDefault="008E39B0" w:rsidP="008E39B0">
      <w:pPr>
        <w:shd w:val="clear" w:color="auto" w:fill="FFFFFE"/>
        <w:spacing w:after="24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40C2999F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updateClerkData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valu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preadsheetId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ang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</w:p>
    <w:p w14:paraId="048C4B26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valueRang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Sheet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newValueRang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  <w:proofErr w:type="gramEnd"/>
    </w:p>
    <w:p w14:paraId="152B90E0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value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values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valu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4361B153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sul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gramStart"/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Sheet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Spreadsheet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Valu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update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value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preadsheetId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{</w:t>
      </w:r>
    </w:p>
    <w:p w14:paraId="15DC8FBA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valueInputOption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: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RAW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  <w:proofErr w:type="gramEnd"/>
    </w:p>
    <w:p w14:paraId="49828C7D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305480E9" w14:textId="77777777" w:rsidR="008E39B0" w:rsidRPr="008E39B0" w:rsidRDefault="008E39B0" w:rsidP="008E39B0">
      <w:pPr>
        <w:shd w:val="clear" w:color="auto" w:fill="FFFFFE"/>
        <w:spacing w:after="24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34E23AE5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deleteClerkData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ID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{ </w:t>
      </w:r>
    </w:p>
    <w:p w14:paraId="65FA2B45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495AEC3A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tartIndex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ClerkRowIndexByID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ID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40255811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</w:p>
    <w:p w14:paraId="73B06CB3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deleteRang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{</w:t>
      </w:r>
    </w:p>
    <w:p w14:paraId="5246F7C7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 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sheetId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: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lobalVariabl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lerksheetID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</w:p>
    <w:p w14:paraId="079C64BD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 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dimension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: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ROWS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</w:p>
    <w:p w14:paraId="15D1592A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 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spellStart"/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startIndex</w:t>
      </w:r>
      <w:proofErr w:type="spellEnd"/>
      <w:proofErr w:type="gramStart"/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: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tartIndex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</w:p>
    <w:p w14:paraId="1B566412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 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spellStart"/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endIndex</w:t>
      </w:r>
      <w:proofErr w:type="spellEnd"/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: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tartIndex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+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1</w:t>
      </w:r>
    </w:p>
    <w:p w14:paraId="5C49C8C6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}</w:t>
      </w:r>
    </w:p>
    <w:p w14:paraId="15A843A7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</w:p>
    <w:p w14:paraId="73380A79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deleteReques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= [{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deleteDimension</w:t>
      </w:r>
      <w:proofErr w:type="gramStart"/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:{</w:t>
      </w:r>
      <w:proofErr w:type="gramEnd"/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range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: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delete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}];</w:t>
      </w:r>
    </w:p>
    <w:p w14:paraId="47F6B5A0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gramStart"/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Sheet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Spreadsheet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batchUpdate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{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requests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: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deleteReques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,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lobalVariabl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preadsheetId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5EA283BB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</w:p>
    <w:p w14:paraId="1BA47726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retur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ClerkLastTenRows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0F7BBAF5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18C00DCA" w14:textId="77777777" w:rsidR="008E39B0" w:rsidRPr="008E39B0" w:rsidRDefault="008E39B0" w:rsidP="008E39B0">
      <w:pPr>
        <w:shd w:val="clear" w:color="auto" w:fill="FFFFFE"/>
        <w:spacing w:after="24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1ADDCE7C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heckClerkID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ID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</w:p>
    <w:p w14:paraId="4A472531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dLis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adClerkData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lobalVariabl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preadsheetId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lobalVariabl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lerkid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duc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a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b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retur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a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onca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b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});</w:t>
      </w:r>
    </w:p>
    <w:p w14:paraId="266AA0D8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retur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dLis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ncludes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ID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  <w:proofErr w:type="gramEnd"/>
    </w:p>
    <w:p w14:paraId="63A9425A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6F636643" w14:textId="77777777" w:rsidR="008E39B0" w:rsidRPr="008E39B0" w:rsidRDefault="008E39B0" w:rsidP="008E39B0">
      <w:pPr>
        <w:shd w:val="clear" w:color="auto" w:fill="FFFFFE"/>
        <w:spacing w:after="24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535703F0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ClerkRangeByID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d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  <w:proofErr w:type="gramEnd"/>
    </w:p>
    <w:p w14:paraId="4C3EE1BB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if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d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  <w:proofErr w:type="gramEnd"/>
    </w:p>
    <w:p w14:paraId="2366B115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dLis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adClerkData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lobalVariabl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preadsheetId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lobalVariabl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lerkid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35A4268E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proofErr w:type="gramStart"/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fo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=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0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&lt;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dLis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length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++){</w:t>
      </w:r>
    </w:p>
    <w:p w14:paraId="7567EAB4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if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d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==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dList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[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][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0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]){</w:t>
      </w:r>
      <w:proofErr w:type="gramEnd"/>
    </w:p>
    <w:p w14:paraId="2EA3E26B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retur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Clerk </w:t>
      </w:r>
      <w:proofErr w:type="gramStart"/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Data!A</w:t>
      </w:r>
      <w:proofErr w:type="gramEnd"/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+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+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2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+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:'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+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lobalVariabl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lerklastCol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+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+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2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6031F36B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}</w:t>
      </w:r>
    </w:p>
    <w:p w14:paraId="775433D3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lastRenderedPageBreak/>
        <w:t>    }</w:t>
      </w:r>
    </w:p>
    <w:p w14:paraId="74550B54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}</w:t>
      </w:r>
    </w:p>
    <w:p w14:paraId="7DA08215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11AB677A" w14:textId="77777777" w:rsidR="008E39B0" w:rsidRPr="008E39B0" w:rsidRDefault="008E39B0" w:rsidP="008E39B0">
      <w:pPr>
        <w:shd w:val="clear" w:color="auto" w:fill="FFFFFE"/>
        <w:spacing w:after="24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77AD72EE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ClerkRecordById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d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  <w:proofErr w:type="gramEnd"/>
    </w:p>
    <w:p w14:paraId="541F1CD4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gramStart"/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if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d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&amp;&amp;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heckClerkID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d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){</w:t>
      </w:r>
    </w:p>
    <w:p w14:paraId="48A1E155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sul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adClerkData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lobalVariabl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preadsheetId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ClerkRangeByID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d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);</w:t>
      </w:r>
    </w:p>
    <w:p w14:paraId="054E5E70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retur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sul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2A899906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}</w:t>
      </w:r>
    </w:p>
    <w:p w14:paraId="7BC046B4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1A656B31" w14:textId="77777777" w:rsidR="008E39B0" w:rsidRPr="008E39B0" w:rsidRDefault="008E39B0" w:rsidP="008E39B0">
      <w:pPr>
        <w:shd w:val="clear" w:color="auto" w:fill="FFFFFE"/>
        <w:spacing w:after="24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3FCDFDC2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ClerkRowIndexByID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d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  <w:proofErr w:type="gramEnd"/>
    </w:p>
    <w:p w14:paraId="5C8CD5D7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if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d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  <w:proofErr w:type="gramEnd"/>
    </w:p>
    <w:p w14:paraId="21F47532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dLis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adClerkData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lobalVariabl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preadsheetId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lobalVariabl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lerkid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3A40BBB5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proofErr w:type="gramStart"/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fo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=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0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&lt;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dLis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length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++){</w:t>
      </w:r>
    </w:p>
    <w:p w14:paraId="606DDF9A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if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d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==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dList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[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][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0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]){</w:t>
      </w:r>
      <w:proofErr w:type="gramEnd"/>
    </w:p>
    <w:p w14:paraId="7227F068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owIndex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parseInt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+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1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  <w:proofErr w:type="gramEnd"/>
    </w:p>
    <w:p w14:paraId="013EC158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retur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owIndex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5F8BEE4F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}</w:t>
      </w:r>
    </w:p>
    <w:p w14:paraId="16424663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}</w:t>
      </w:r>
    </w:p>
    <w:p w14:paraId="0793024F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}</w:t>
      </w:r>
    </w:p>
    <w:p w14:paraId="2DCC48F9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11183BBF" w14:textId="77777777" w:rsidR="008E39B0" w:rsidRPr="008E39B0" w:rsidRDefault="008E39B0" w:rsidP="008E39B0">
      <w:pPr>
        <w:shd w:val="clear" w:color="auto" w:fill="FFFFFE"/>
        <w:spacing w:after="24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69B8C635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ClerkLastTenRows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</w:p>
    <w:p w14:paraId="7098C574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lastRow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adClerkData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lobalVariabl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preadsheetId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lobalVariabl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lerkdata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length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+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1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2FDBEA0E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if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lastRow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&lt;=</w:t>
      </w:r>
      <w:proofErr w:type="gramStart"/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11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  <w:proofErr w:type="gramEnd"/>
    </w:p>
    <w:p w14:paraId="22AED8C1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lobalVariables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lerkdataRang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28BE2A66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else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{</w:t>
      </w:r>
    </w:p>
    <w:p w14:paraId="226D4D12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Clerk </w:t>
      </w:r>
      <w:proofErr w:type="gramStart"/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Data!A</w:t>
      </w:r>
      <w:proofErr w:type="gramEnd"/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+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lastRow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-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9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+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:'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+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lobalVariabl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lerklastCol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56325FFD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}</w:t>
      </w:r>
    </w:p>
    <w:p w14:paraId="65994C71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lastTenRow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adClerkData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lobalVariabl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preadsheetId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45167B98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retur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lastTenRows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0A904951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5C596CC2" w14:textId="77777777" w:rsidR="008E39B0" w:rsidRPr="008E39B0" w:rsidRDefault="008E39B0" w:rsidP="008E39B0">
      <w:pPr>
        <w:shd w:val="clear" w:color="auto" w:fill="FFFFFE"/>
        <w:spacing w:after="24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6DAE417D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ClerkAllData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</w:p>
    <w:p w14:paraId="511351A5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data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adClerkData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lobalVariabl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preadsheetId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lobalVariabl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lerkdata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6D2FFCE2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retur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data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6505510D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18034FBE" w14:textId="77777777" w:rsidR="008E39B0" w:rsidRPr="008E39B0" w:rsidRDefault="008E39B0" w:rsidP="008E39B0">
      <w:pPr>
        <w:shd w:val="clear" w:color="auto" w:fill="FFFFFE"/>
        <w:spacing w:after="24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5216F4B4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5F6368"/>
          <w:sz w:val="20"/>
          <w:szCs w:val="20"/>
        </w:rPr>
        <w:lastRenderedPageBreak/>
        <w:t>//-------------------------------------------------------------------------------------------------------------------------------------------------------------</w:t>
      </w:r>
    </w:p>
    <w:p w14:paraId="55B67E92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5F6368"/>
          <w:sz w:val="20"/>
          <w:szCs w:val="20"/>
        </w:rPr>
        <w:t>//------------------FUCNTION FOR RESIDENT CRUD PART-----------------------------------------------------------------------------------------------------------------</w:t>
      </w:r>
    </w:p>
    <w:p w14:paraId="5522976E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2B18427C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processResForm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rmObject</w:t>
      </w:r>
      <w:proofErr w:type="spellEnd"/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</w:p>
    <w:p w14:paraId="5CBB5B9F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gramStart"/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if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proofErr w:type="gramEnd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rmObjec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usernam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&amp;&amp;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heckResID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rmObjec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usernam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){</w:t>
      </w:r>
    </w:p>
    <w:p w14:paraId="1AB6D508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updateResData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ResFormValu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rmObject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,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lobalVariables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preadsheetId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ResRangeByID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rmObjec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usernam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); </w:t>
      </w:r>
    </w:p>
    <w:p w14:paraId="73174774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else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{ </w:t>
      </w:r>
    </w:p>
    <w:p w14:paraId="5F1D2C24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appendResData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ResFormValu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rmObject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,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lobalVariables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preadsheetId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lobalVariabl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nsert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 </w:t>
      </w:r>
    </w:p>
    <w:p w14:paraId="7D335CC8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}</w:t>
      </w:r>
    </w:p>
    <w:p w14:paraId="367B6097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retur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ResLastTenRows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3635451E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34A95595" w14:textId="77777777" w:rsidR="008E39B0" w:rsidRPr="008E39B0" w:rsidRDefault="008E39B0" w:rsidP="008E39B0">
      <w:pPr>
        <w:shd w:val="clear" w:color="auto" w:fill="FFFFFE"/>
        <w:spacing w:after="24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5F450C1E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ResFormValues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rmObject</w:t>
      </w:r>
      <w:proofErr w:type="spellEnd"/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  <w:proofErr w:type="gramEnd"/>
    </w:p>
    <w:p w14:paraId="76EED6AD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gramStart"/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if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proofErr w:type="gramEnd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rmObjec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usernam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&amp;&amp;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heckResID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rmObjec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usernam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){</w:t>
      </w:r>
    </w:p>
    <w:p w14:paraId="43AEADBF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valu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[[</w:t>
      </w:r>
    </w:p>
    <w:p w14:paraId="1F4C5ED1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rmObjec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usernam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</w:p>
    <w:p w14:paraId="4FDE3704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rmObjec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housenumber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</w:p>
    <w:p w14:paraId="1AF16C0C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rmObjec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treet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</w:p>
    <w:p w14:paraId="3ACAC8CC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rmObjec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irstnam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</w:p>
    <w:p w14:paraId="10861C0B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rmObjec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lastnam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</w:p>
    <w:p w14:paraId="03EE94FC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rmObjec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noOfPaid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</w:p>
    <w:p w14:paraId="72D649DB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rmObjec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password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</w:p>
    <w:p w14:paraId="21DC4D3F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rmObjec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phon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]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];</w:t>
      </w:r>
      <w:proofErr w:type="gramEnd"/>
    </w:p>
    <w:p w14:paraId="1B8C38F0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else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{</w:t>
      </w:r>
    </w:p>
    <w:p w14:paraId="6D711ADD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valu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[[</w:t>
      </w:r>
    </w:p>
    <w:p w14:paraId="27207BA9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rmObjec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usernam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</w:p>
    <w:p w14:paraId="2434C11D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rmObjec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housenumber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</w:p>
    <w:p w14:paraId="16E12A4A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rmObjec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treet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</w:p>
    <w:p w14:paraId="57200790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rmObjec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irstnam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</w:p>
    <w:p w14:paraId="02CEFF60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rmObjec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lastnam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</w:p>
    <w:p w14:paraId="5A27B41B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rmObjec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noOfPaid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</w:p>
    <w:p w14:paraId="40354C6C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rmObjec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password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</w:p>
    <w:p w14:paraId="57C1A931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rmObjec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phon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]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];</w:t>
      </w:r>
      <w:proofErr w:type="gramEnd"/>
    </w:p>
    <w:p w14:paraId="3B84B476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6D0BEFC7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}</w:t>
      </w:r>
    </w:p>
    <w:p w14:paraId="7DFA881F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retur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valu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0F44FD95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64C0FB64" w14:textId="77777777" w:rsidR="008E39B0" w:rsidRPr="008E39B0" w:rsidRDefault="008E39B0" w:rsidP="008E39B0">
      <w:pPr>
        <w:shd w:val="clear" w:color="auto" w:fill="FFFFFE"/>
        <w:spacing w:after="24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5A79295B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appendResData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valu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preadsheetId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ang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</w:p>
    <w:p w14:paraId="753475D3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valueRang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Sheet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newRowData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  <w:proofErr w:type="gramEnd"/>
    </w:p>
    <w:p w14:paraId="789923D3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value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values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valu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26003F61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appendRequest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Sheet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newAppendCellsRequest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  <w:proofErr w:type="gramEnd"/>
    </w:p>
    <w:p w14:paraId="728C2B1A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lastRenderedPageBreak/>
        <w:t> 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appendReques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heetID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preadsheetId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065E6D80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appendReques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ows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valueRang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6F9B6E16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sult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gramStart"/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Sheet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Spreadsheet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Valu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append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value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preadsheetId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{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valueInputOptio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: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RAW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);</w:t>
      </w:r>
    </w:p>
    <w:p w14:paraId="38DB30BD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4BE9881E" w14:textId="77777777" w:rsidR="008E39B0" w:rsidRPr="008E39B0" w:rsidRDefault="008E39B0" w:rsidP="008E39B0">
      <w:pPr>
        <w:shd w:val="clear" w:color="auto" w:fill="FFFFFE"/>
        <w:spacing w:after="24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5917CF59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adResData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preadsheetId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ange</w:t>
      </w:r>
      <w:proofErr w:type="spellEnd"/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</w:p>
    <w:p w14:paraId="017A6B1E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sul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gramStart"/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Sheet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Spreadsheet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Valu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ge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preadsheetId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506C12F2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retur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sul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values</w:t>
      </w:r>
      <w:proofErr w:type="spellEnd"/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5D1FBED5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25E8CC6B" w14:textId="77777777" w:rsidR="008E39B0" w:rsidRPr="008E39B0" w:rsidRDefault="008E39B0" w:rsidP="008E39B0">
      <w:pPr>
        <w:shd w:val="clear" w:color="auto" w:fill="FFFFFE"/>
        <w:spacing w:after="24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6EF6F2F2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updateResData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valu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preadsheetId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ang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</w:p>
    <w:p w14:paraId="12D31219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valueRang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Sheet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newValueRang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  <w:proofErr w:type="gramEnd"/>
    </w:p>
    <w:p w14:paraId="4669F703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value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values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valu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6A361530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sul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gramStart"/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Sheet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Spreadsheet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Valu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update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value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preadsheetId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{</w:t>
      </w:r>
    </w:p>
    <w:p w14:paraId="37D7D03E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valueInputOption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: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RAW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  <w:proofErr w:type="gramEnd"/>
    </w:p>
    <w:p w14:paraId="6D5CB363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185AC724" w14:textId="77777777" w:rsidR="008E39B0" w:rsidRPr="008E39B0" w:rsidRDefault="008E39B0" w:rsidP="008E39B0">
      <w:pPr>
        <w:shd w:val="clear" w:color="auto" w:fill="FFFFFE"/>
        <w:spacing w:after="24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6D967263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deleteResData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ID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{ </w:t>
      </w:r>
    </w:p>
    <w:p w14:paraId="3FAF36A7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3FD073B8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tartIndex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ResRowIndexByID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ID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3AF42586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</w:p>
    <w:p w14:paraId="43504AB0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deleteRang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{</w:t>
      </w:r>
    </w:p>
    <w:p w14:paraId="7A4E26F0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 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spellStart"/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sheetId</w:t>
      </w:r>
      <w:proofErr w:type="spellEnd"/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: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lobalVariables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.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heetID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</w:p>
    <w:p w14:paraId="2338BFB3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 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dimension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: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ROWS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</w:p>
    <w:p w14:paraId="531EE8E7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 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spellStart"/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startIndex</w:t>
      </w:r>
      <w:proofErr w:type="spellEnd"/>
      <w:proofErr w:type="gramStart"/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: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tartIndex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</w:p>
    <w:p w14:paraId="63D9CC91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 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spellStart"/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endIndex</w:t>
      </w:r>
      <w:proofErr w:type="spellEnd"/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: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tartIndex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+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1</w:t>
      </w:r>
    </w:p>
    <w:p w14:paraId="3589D109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}</w:t>
      </w:r>
    </w:p>
    <w:p w14:paraId="03251180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</w:p>
    <w:p w14:paraId="401D1D10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deleteReques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= [{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deleteDimension</w:t>
      </w:r>
      <w:proofErr w:type="gramStart"/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:{</w:t>
      </w:r>
      <w:proofErr w:type="gramEnd"/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range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: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delete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}];</w:t>
      </w:r>
    </w:p>
    <w:p w14:paraId="37F0C62F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gramStart"/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Sheet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Spreadsheet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batchUpdate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{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requests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: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deleteReques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,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lobalVariabl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preadsheetId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2AEFBB9D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</w:p>
    <w:p w14:paraId="49FD34E6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retur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ResLastTenRows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11E3449B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56CBBB1C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60D601FA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heckResID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ID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</w:p>
    <w:p w14:paraId="0D16C7BD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dLis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adResData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lobalVariabl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preadsheetId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lobalVariabl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d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duc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a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b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retur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a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onca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b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});</w:t>
      </w:r>
    </w:p>
    <w:p w14:paraId="3DF95110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retur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dLis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ncludes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ID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  <w:proofErr w:type="gramEnd"/>
    </w:p>
    <w:p w14:paraId="20A79D85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5952AE76" w14:textId="77777777" w:rsidR="008E39B0" w:rsidRPr="008E39B0" w:rsidRDefault="008E39B0" w:rsidP="008E39B0">
      <w:pPr>
        <w:shd w:val="clear" w:color="auto" w:fill="FFFFFE"/>
        <w:spacing w:after="24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53FBD914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ResRangeByID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d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  <w:proofErr w:type="gramEnd"/>
    </w:p>
    <w:p w14:paraId="7FC3C9E6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if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d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  <w:proofErr w:type="gramEnd"/>
    </w:p>
    <w:p w14:paraId="15258381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lastRenderedPageBreak/>
        <w:t>  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dLis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adResData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lobalVariabl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preadsheetId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lobalVariabl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d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5B32A495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proofErr w:type="gramStart"/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fo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=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0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&lt;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dLis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length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++){</w:t>
      </w:r>
    </w:p>
    <w:p w14:paraId="40E0D53A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if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d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==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dList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[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][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0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]){</w:t>
      </w:r>
      <w:proofErr w:type="gramEnd"/>
    </w:p>
    <w:p w14:paraId="0C60D788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retur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</w:t>
      </w:r>
      <w:proofErr w:type="gramStart"/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USERNAMES!A</w:t>
      </w:r>
      <w:proofErr w:type="gramEnd"/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+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+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2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+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:'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+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lobalVariabl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lastColum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+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+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2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7A393E7D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}</w:t>
      </w:r>
    </w:p>
    <w:p w14:paraId="011F498F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}</w:t>
      </w:r>
    </w:p>
    <w:p w14:paraId="2855A813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}</w:t>
      </w:r>
    </w:p>
    <w:p w14:paraId="791DB26C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0352D68E" w14:textId="77777777" w:rsidR="008E39B0" w:rsidRPr="008E39B0" w:rsidRDefault="008E39B0" w:rsidP="008E39B0">
      <w:pPr>
        <w:shd w:val="clear" w:color="auto" w:fill="FFFFFE"/>
        <w:spacing w:after="24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1BFDC474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ResRecordById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d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  <w:proofErr w:type="gramEnd"/>
    </w:p>
    <w:p w14:paraId="716658D4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gramStart"/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if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d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&amp;&amp;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heckResID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d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){</w:t>
      </w:r>
    </w:p>
    <w:p w14:paraId="7E6AA0D1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sul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adResData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lobalVariabl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preadsheetId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ResRangeByID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d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);</w:t>
      </w:r>
    </w:p>
    <w:p w14:paraId="5BA87007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retur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sul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67DEB15B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}</w:t>
      </w:r>
    </w:p>
    <w:p w14:paraId="6546D0B7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68C1E275" w14:textId="77777777" w:rsidR="008E39B0" w:rsidRPr="008E39B0" w:rsidRDefault="008E39B0" w:rsidP="008E39B0">
      <w:pPr>
        <w:shd w:val="clear" w:color="auto" w:fill="FFFFFE"/>
        <w:spacing w:after="24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71198482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ResRowIndexByID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d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  <w:proofErr w:type="gramEnd"/>
    </w:p>
    <w:p w14:paraId="7AFD5F8A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if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d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  <w:proofErr w:type="gramEnd"/>
    </w:p>
    <w:p w14:paraId="65473C1F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dLis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adResData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lobalVariabl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preadsheetId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lobalVariabl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d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78DA6F5D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proofErr w:type="gramStart"/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fo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=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0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&lt;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dLis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length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++){</w:t>
      </w:r>
    </w:p>
    <w:p w14:paraId="6EEF3785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if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d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==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dList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[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][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0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]){</w:t>
      </w:r>
      <w:proofErr w:type="gramEnd"/>
    </w:p>
    <w:p w14:paraId="6A31E984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owIndex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parseInt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+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1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  <w:proofErr w:type="gramEnd"/>
    </w:p>
    <w:p w14:paraId="17D86511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retur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owIndex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63A9F72B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}</w:t>
      </w:r>
    </w:p>
    <w:p w14:paraId="0A7C1D18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}</w:t>
      </w:r>
    </w:p>
    <w:p w14:paraId="5674C77B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}</w:t>
      </w:r>
    </w:p>
    <w:p w14:paraId="5915A880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2EEE2924" w14:textId="77777777" w:rsidR="008E39B0" w:rsidRPr="008E39B0" w:rsidRDefault="008E39B0" w:rsidP="008E39B0">
      <w:pPr>
        <w:shd w:val="clear" w:color="auto" w:fill="FFFFFE"/>
        <w:spacing w:after="24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01AD2079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ResLastTenRows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</w:p>
    <w:p w14:paraId="69C385FD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lastRow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adResData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lobalVariabl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preadsheetId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lobalVariabl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data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length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+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1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0CF8386C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if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lastRow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&lt;=</w:t>
      </w:r>
      <w:proofErr w:type="gramStart"/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11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  <w:proofErr w:type="gramEnd"/>
    </w:p>
    <w:p w14:paraId="299934DE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lobalVariables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dataRang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758DF3E0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else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{</w:t>
      </w:r>
    </w:p>
    <w:p w14:paraId="61D1C04C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</w:t>
      </w:r>
      <w:proofErr w:type="gramStart"/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USERNAMES!A</w:t>
      </w:r>
      <w:proofErr w:type="gramEnd"/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+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lastRow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-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9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+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':'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+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lobalVariabl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lastColum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46CB216A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}</w:t>
      </w:r>
    </w:p>
    <w:p w14:paraId="79CDB85F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lastTenRow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adResData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lobalVariabl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preadsheetId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6426FEAF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retur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lastTenRows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47056840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357D2F93" w14:textId="77777777" w:rsidR="008E39B0" w:rsidRPr="008E39B0" w:rsidRDefault="008E39B0" w:rsidP="008E39B0">
      <w:pPr>
        <w:shd w:val="clear" w:color="auto" w:fill="FFFFFE"/>
        <w:spacing w:after="24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1E96E974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ResAllData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</w:p>
    <w:p w14:paraId="1E86D2D2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lastRenderedPageBreak/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data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adResData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lobalVariabl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preadsheetId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lobalVariabl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data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3552874D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retur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data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3A1D539D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121D822F" w14:textId="77777777" w:rsidR="008E39B0" w:rsidRPr="008E39B0" w:rsidRDefault="008E39B0" w:rsidP="008E39B0">
      <w:pPr>
        <w:shd w:val="clear" w:color="auto" w:fill="FFFFFE"/>
        <w:spacing w:after="24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1117F7E1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5F6368"/>
          <w:sz w:val="20"/>
          <w:szCs w:val="20"/>
        </w:rPr>
        <w:t>//GET DROPDOWN LIST FROM GOOGLE SHEETS</w:t>
      </w:r>
    </w:p>
    <w:p w14:paraId="5F8D2C0F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DropdownList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ange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  <w:proofErr w:type="gramEnd"/>
    </w:p>
    <w:p w14:paraId="45E01391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lis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adResData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lobalVariables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preadsheetId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ang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405B6C88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retur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lis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0E5F627E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7C524161" w14:textId="77777777" w:rsidR="008E39B0" w:rsidRPr="008E39B0" w:rsidRDefault="008E39B0" w:rsidP="008E39B0">
      <w:pPr>
        <w:shd w:val="clear" w:color="auto" w:fill="FFFFFE"/>
        <w:spacing w:after="24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7AA31C9F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5F6368"/>
          <w:sz w:val="20"/>
          <w:szCs w:val="20"/>
        </w:rPr>
        <w:t>//SEARCH DATA (SEARCH FORM)</w:t>
      </w:r>
    </w:p>
    <w:p w14:paraId="5E8DFFAA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earchResData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rmObject</w:t>
      </w:r>
      <w:proofErr w:type="spellEnd"/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</w:p>
    <w:p w14:paraId="0895F900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sul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[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];</w:t>
      </w:r>
      <w:proofErr w:type="gramEnd"/>
    </w:p>
    <w:p w14:paraId="7C7E191D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gramStart"/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if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proofErr w:type="gramEnd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rmObjec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earchtext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</w:p>
    <w:p w14:paraId="0C965C82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data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Sheet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Spreadsheet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Valu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ge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lobalVariabl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preadsheetId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lobalVariabl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data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values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7F679B26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proofErr w:type="gramStart"/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fo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=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0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&lt;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data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length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++){</w:t>
      </w:r>
    </w:p>
    <w:p w14:paraId="44B7FC49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gramStart"/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fo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j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=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0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j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&lt;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data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[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].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length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j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++){</w:t>
      </w:r>
    </w:p>
    <w:p w14:paraId="6156638B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if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data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[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][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j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]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toLowerCase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earch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ormObjec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earchtex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toLowerCas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)!=-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1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</w:p>
    <w:p w14:paraId="4A35C255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</w:t>
      </w:r>
      <w:proofErr w:type="spellStart"/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sul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push</w:t>
      </w:r>
      <w:proofErr w:type="spellEnd"/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data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[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]);</w:t>
      </w:r>
    </w:p>
    <w:p w14:paraId="0B6D13DE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</w:t>
      </w:r>
      <w:proofErr w:type="gramStart"/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break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   </w:t>
      </w:r>
      <w:proofErr w:type="gramEnd"/>
      <w:r w:rsidRPr="008E39B0">
        <w:rPr>
          <w:rFonts w:ascii="Consolas" w:eastAsia="Times New Roman" w:hAnsi="Consolas" w:cs="Times New Roman"/>
          <w:color w:val="5F6368"/>
          <w:sz w:val="20"/>
          <w:szCs w:val="20"/>
        </w:rPr>
        <w:t>//break from loop</w:t>
      </w:r>
    </w:p>
    <w:p w14:paraId="729FEF15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  }</w:t>
      </w:r>
    </w:p>
    <w:p w14:paraId="7CA3E4BF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  }</w:t>
      </w:r>
    </w:p>
    <w:p w14:paraId="368B77C9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}</w:t>
      </w:r>
    </w:p>
    <w:p w14:paraId="1F7F325D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}</w:t>
      </w:r>
    </w:p>
    <w:p w14:paraId="6DBBD32E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retur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sul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59A16ACB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208ADAEB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09FD35CD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5F6368"/>
          <w:sz w:val="20"/>
          <w:szCs w:val="20"/>
        </w:rPr>
        <w:t>//RESET RESIDENT PASSWORD</w:t>
      </w:r>
    </w:p>
    <w:p w14:paraId="5205B770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admin_</w:t>
      </w:r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setResPw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usernam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password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</w:p>
    <w:p w14:paraId="405B25D8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url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https://docs.google.com/spreadsheets/d/1bM8l6JefFsPrlJnTWf56wOhnuSjdIwg3hMbY1tN1Zp8/edit#gid=1775459006</w:t>
      </w:r>
      <w:proofErr w:type="gramStart"/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03C7A75D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hee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SpreadsheetApp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openByUrl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url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SheetByName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USERNAMES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1D6C50BC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hee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Range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A2:A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reateTextFinde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usernam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matchEntireCell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tru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indNex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;</w:t>
      </w:r>
    </w:p>
    <w:p w14:paraId="5F620DBE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if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 {</w:t>
      </w:r>
    </w:p>
    <w:p w14:paraId="4FB61CDF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proofErr w:type="spellStart"/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offset</w:t>
      </w:r>
      <w:proofErr w:type="spellEnd"/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0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6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etValu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password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187E719A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}</w:t>
      </w:r>
    </w:p>
    <w:p w14:paraId="45D8EB93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2DD23CF2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7578E1E2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5F6368"/>
          <w:sz w:val="20"/>
          <w:szCs w:val="20"/>
        </w:rPr>
        <w:t>//RESET CLERK PASSWORD</w:t>
      </w:r>
    </w:p>
    <w:p w14:paraId="397E905D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admin_</w:t>
      </w:r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esetClerkPw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proofErr w:type="gramEnd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lerk_unam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lerk_pw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</w:p>
    <w:p w14:paraId="477523F7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url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https://docs.google.com/spreadsheets/d/1bM8l6JefFsPrlJnTWf56wOhnuSjdIwg3hMbY1tN1Zp8/edit#gid=1775459006</w:t>
      </w:r>
      <w:proofErr w:type="gramStart"/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73F18EF2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lastRenderedPageBreak/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hee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SpreadsheetApp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openByUrl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url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SheetByName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Clerk Data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1505E06A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hee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Range</w:t>
      </w:r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B31412"/>
          <w:sz w:val="20"/>
          <w:szCs w:val="20"/>
        </w:rPr>
        <w:t>"A2:A"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reateTextFinder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lerk_unam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matchEntireCell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tru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indNext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;</w:t>
      </w:r>
    </w:p>
    <w:p w14:paraId="1D7EF7C9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if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 {</w:t>
      </w:r>
    </w:p>
    <w:p w14:paraId="2AF4931E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proofErr w:type="spellStart"/>
      <w:proofErr w:type="gram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rang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offset</w:t>
      </w:r>
      <w:proofErr w:type="spellEnd"/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0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  <w:r w:rsidRPr="008E39B0">
        <w:rPr>
          <w:rFonts w:ascii="Consolas" w:eastAsia="Times New Roman" w:hAnsi="Consolas" w:cs="Times New Roman"/>
          <w:color w:val="098591"/>
          <w:sz w:val="20"/>
          <w:szCs w:val="20"/>
        </w:rPr>
        <w:t>1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setValu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lerk_pw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03BCA91D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}</w:t>
      </w:r>
    </w:p>
    <w:p w14:paraId="77B06E63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4687B64A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5F690521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5F6368"/>
          <w:sz w:val="20"/>
          <w:szCs w:val="20"/>
        </w:rPr>
        <w:t>//INCLUDE HTML FILES</w:t>
      </w:r>
    </w:p>
    <w:p w14:paraId="5AF6B16E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includ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ilenam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 {</w:t>
      </w:r>
    </w:p>
    <w:p w14:paraId="4501BF1F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8E39B0">
        <w:rPr>
          <w:rFonts w:ascii="Consolas" w:eastAsia="Times New Roman" w:hAnsi="Consolas" w:cs="Times New Roman"/>
          <w:color w:val="185ABC"/>
          <w:sz w:val="20"/>
          <w:szCs w:val="20"/>
        </w:rPr>
        <w:t>return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8E39B0">
        <w:rPr>
          <w:rFonts w:ascii="Consolas" w:eastAsia="Times New Roman" w:hAnsi="Consolas" w:cs="Times New Roman"/>
          <w:color w:val="C92786"/>
          <w:sz w:val="20"/>
          <w:szCs w:val="20"/>
        </w:rPr>
        <w:t>HtmlServic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createHtmlOutputFromFile</w:t>
      </w:r>
      <w:proofErr w:type="spell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filename</w:t>
      </w: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)</w:t>
      </w:r>
    </w:p>
    <w:p w14:paraId="6F0DF342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proofErr w:type="gramStart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proofErr w:type="spellStart"/>
      <w:r w:rsidRPr="008E39B0">
        <w:rPr>
          <w:rFonts w:ascii="Consolas" w:eastAsia="Times New Roman" w:hAnsi="Consolas" w:cs="Times New Roman"/>
          <w:color w:val="202124"/>
          <w:sz w:val="20"/>
          <w:szCs w:val="20"/>
        </w:rPr>
        <w:t>getContent</w:t>
      </w:r>
      <w:proofErr w:type="spellEnd"/>
      <w:proofErr w:type="gramEnd"/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();</w:t>
      </w:r>
    </w:p>
    <w:p w14:paraId="053A1381" w14:textId="77777777" w:rsidR="008E39B0" w:rsidRPr="008E39B0" w:rsidRDefault="008E39B0" w:rsidP="008E39B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200AFE54" w14:textId="77777777" w:rsidR="008E39B0" w:rsidRPr="008E39B0" w:rsidRDefault="008E39B0" w:rsidP="008E39B0">
      <w:pPr>
        <w:shd w:val="clear" w:color="auto" w:fill="FFFFFE"/>
        <w:spacing w:after="24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8E39B0">
        <w:rPr>
          <w:rFonts w:ascii="Consolas" w:eastAsia="Times New Roman" w:hAnsi="Consolas" w:cs="Times New Roman"/>
          <w:color w:val="3C4043"/>
          <w:sz w:val="20"/>
          <w:szCs w:val="20"/>
        </w:rPr>
        <w:br/>
      </w:r>
    </w:p>
    <w:p w14:paraId="791F02CF" w14:textId="77777777" w:rsidR="00192F09" w:rsidRDefault="008E39B0"/>
    <w:sectPr w:rsidR="00192F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wMDA3NzU1tDQwMTBW0lEKTi0uzszPAykwrAUAhtHHliwAAAA="/>
  </w:docVars>
  <w:rsids>
    <w:rsidRoot w:val="008E39B0"/>
    <w:rsid w:val="000C36FB"/>
    <w:rsid w:val="0051232B"/>
    <w:rsid w:val="008E39B0"/>
    <w:rsid w:val="00F63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AE0690"/>
  <w15:chartTrackingRefBased/>
  <w15:docId w15:val="{23CE822A-ED40-4D52-9E40-BD3D88D855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8E39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604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7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96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2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1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6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6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1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56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1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6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0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1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83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4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2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4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2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0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8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1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9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2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7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1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7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9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7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9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6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1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1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4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3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0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49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9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8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7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4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93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0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5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79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4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6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8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6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0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0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64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5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7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9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9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3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4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3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3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3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0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9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1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9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6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2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9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4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1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90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9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2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0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33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34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2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0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3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2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3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84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7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1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5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8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8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57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5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4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1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7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1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7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9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7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6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3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6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8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2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6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4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0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7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9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67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5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1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2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8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8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40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7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8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0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4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3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4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24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9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33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2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5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1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85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2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3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6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6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9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8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87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9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2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3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7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9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2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0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6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8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2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1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5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3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9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1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4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3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2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6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0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0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3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4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1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9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6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3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2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2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1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2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5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1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9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04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8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03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7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8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5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4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9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7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1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2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0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1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9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5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68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4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4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8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31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8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4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8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6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1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9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18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80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1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0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1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5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5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54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9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3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6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5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3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45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5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46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33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0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5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2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6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17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1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8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9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9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0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9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2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84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5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3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6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7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9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0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7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6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65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5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7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9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2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2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2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1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9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1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1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5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6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3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5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1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07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46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34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5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33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5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8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45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03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7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1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3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7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36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4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8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0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9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2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2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2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32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5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3</Pages>
  <Words>2775</Words>
  <Characters>15819</Characters>
  <Application>Microsoft Office Word</Application>
  <DocSecurity>0</DocSecurity>
  <Lines>131</Lines>
  <Paragraphs>37</Paragraphs>
  <ScaleCrop>false</ScaleCrop>
  <Company/>
  <LinksUpToDate>false</LinksUpToDate>
  <CharactersWithSpaces>18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HA YAH YIE</dc:creator>
  <cp:keywords/>
  <dc:description/>
  <cp:lastModifiedBy>NICOLE HA YAH YIE</cp:lastModifiedBy>
  <cp:revision>1</cp:revision>
  <dcterms:created xsi:type="dcterms:W3CDTF">2021-06-25T07:46:00Z</dcterms:created>
  <dcterms:modified xsi:type="dcterms:W3CDTF">2021-06-25T07:48:00Z</dcterms:modified>
</cp:coreProperties>
</file>